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 </w:t>
      </w:r>
      <w:r>
        <w:t xml:space="preserve">Paris, FR (partial remote)</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2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 </w:t>
      </w:r>
      <w:r>
        <w:t xml:space="preserve">Paris, FR (remote)</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 </w:t>
      </w:r>
      <w:r>
        <w:t xml:space="preserve">Paris, FR (partial remote)</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 </w:t>
      </w:r>
      <w:r>
        <w:t xml:space="preserve">Lille, FR (remote)</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 </w:t>
      </w:r>
      <w:r>
        <w:t xml:space="preserve">Strasbourg, FR (remote)</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 </w:t>
      </w:r>
      <w:r>
        <w:t xml:space="preserve">Tremblay en France, FR (remot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architect-developer-php-symfony"/>
    <w:p>
      <w:pPr>
        <w:pStyle w:val="Heading4"/>
      </w:pPr>
      <w:r>
        <w:t xml:space="preserve">Architect / Develope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 </w:t>
      </w:r>
      <w:r>
        <w:t xml:space="preserve">Paris, FR (remote)</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 </w:t>
      </w:r>
      <w:r>
        <w:t xml:space="preserve">Strasbourg, FR</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 </w:t>
      </w:r>
      <w:r>
        <w:t xml:space="preserve">Strasbourg, FR</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 </w:t>
      </w:r>
      <w:r>
        <w:t xml:space="preserve">Strasbourg, FR</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 </w:t>
      </w:r>
      <w:r>
        <w:t xml:space="preserve">Strasbourg, FR</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 Martinique</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Intermediate</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c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Head of Engineering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u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4-15T11:43:32Z</dcterms:created>
  <dcterms:modified xsi:type="dcterms:W3CDTF">2025-04-15T11:43:32Z</dcterms:modified>
</cp:coreProperties>
</file>

<file path=docProps/custom.xml><?xml version="1.0" encoding="utf-8"?>
<Properties xmlns="http://schemas.openxmlformats.org/officeDocument/2006/custom-properties" xmlns:vt="http://schemas.openxmlformats.org/officeDocument/2006/docPropsVTypes"/>
</file>